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23_rmd</w:t>
      </w:r>
    </w:p>
    <w:p>
      <w:pPr>
        <w:pStyle w:val="Author"/>
      </w:pPr>
      <w:r>
        <w:t xml:space="preserve">jjw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idth =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2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dth =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2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dth = 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2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057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23_rmd</dc:title>
  <dc:creator>jjw</dc:creator>
  <dcterms:created xsi:type="dcterms:W3CDTF">2020-11-09T08:32:34Z</dcterms:created>
  <dcterms:modified xsi:type="dcterms:W3CDTF">2020-11-09T08:32:34Z</dcterms:modified>
</cp:coreProperties>
</file>